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ethods"/>
      <w:bookmarkEnd w:id="23"/>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7" w:name="niche-construction-maintains-cooperation"/>
      <w:bookmarkEnd w:id="27"/>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8" w:name="fitness-increases-do-not-support-cooperation"/>
      <w:bookmarkEnd w:id="28"/>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9" w:name="positive-niche-construction-prolongs-cooperation-but-is-not-sufficient"/>
      <w:bookmarkEnd w:id="29"/>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30" w:name="negative-niche-construction-is-not-sufficient"/>
      <w:bookmarkEnd w:id="30"/>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1" w:name="nc-enables-cooperator-spread"/>
      <w:bookmarkEnd w:id="31"/>
      <w:r>
        <w:t xml:space="preserve">NC Enables Cooperator Spread</w:t>
      </w:r>
    </w:p>
    <w:p>
      <w:r>
        <w:t xml:space="preserve">Figure 4 - if not, could be why thinning is a must.</w:t>
      </w:r>
    </w:p>
    <w:p>
      <w:pPr>
        <w:pStyle w:val="Heading2"/>
      </w:pPr>
      <w:bookmarkStart w:id="32" w:name="nc-prevents-defector-invasion"/>
      <w:bookmarkEnd w:id="32"/>
      <w:r>
        <w:t xml:space="preserve">NC Prevents Defector Invasion</w:t>
      </w:r>
    </w:p>
    <w:p>
      <w:r>
        <w:t xml:space="preserve">Figure 5</w:t>
      </w:r>
    </w:p>
    <w:p>
      <w:pPr>
        <w:pStyle w:val="Heading2"/>
      </w:pPr>
      <w:bookmarkStart w:id="33" w:name="how-public-good-fuels-all-of-this"/>
      <w:bookmarkEnd w:id="33"/>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favors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Our results reveal that with niche construction, cooperation can indeed persist (Figure 1C). But what it is it about this process that maintains cooperation?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w:t>
      </w:r>
      <w:r>
        <w:t xml:space="preserve"> </w:t>
      </w:r>
      <w:r>
        <w:t xml:space="preserve">“</w:t>
      </w:r>
      <w:r>
        <w:t xml:space="preserve">Hankshaw effect</w:t>
      </w:r>
      <w:r>
        <w:t xml:space="preserve">”</w:t>
      </w:r>
      <w:r>
        <w:t xml:space="preserve">,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 left off here</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43" w:name="figure-2"/>
      <w:bookmarkEnd w:id="43"/>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a---fitness-for-base-case-niche-construction"/>
      <w:bookmarkEnd w:id="46"/>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8" w:name="figure-3b---fitness-with-double-delta-no-epsilon"/>
      <w:bookmarkEnd w:id="48"/>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0" w:name="figure-3c---fitness-with-no-negative-niche-construction-l5-a5"/>
      <w:bookmarkEnd w:id="50"/>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2" w:name="figure-3d---fitness-with-extreme-negative-niche-construction-l1-a6"/>
      <w:bookmarkEnd w:id="52"/>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4" w:name="figure-4"/>
      <w:bookmarkEnd w:id="54"/>
      <w:r>
        <w:t xml:space="preserve">Figure 4</w:t>
      </w:r>
    </w:p>
    <w:p>
      <w:r>
        <w:t xml:space="preserve">Cooperators invade from single population</w:t>
      </w:r>
    </w:p>
    <w:p>
      <w:pPr>
        <w:pStyle w:val="Heading2"/>
      </w:pPr>
      <w:bookmarkStart w:id="55" w:name="figure-5"/>
      <w:bookmarkEnd w:id="55"/>
      <w:r>
        <w:t xml:space="preserve">Figure 5</w:t>
      </w:r>
    </w:p>
    <w:p>
      <w:r>
        <w:t xml:space="preserve">Defectors are kept at bay</w:t>
      </w:r>
    </w:p>
    <w:p>
      <w:pPr>
        <w:pStyle w:val="Heading2"/>
      </w:pPr>
      <w:bookmarkStart w:id="56" w:name="figure-6"/>
      <w:bookmarkEnd w:id="56"/>
      <w:r>
        <w:t xml:space="preserve">Figure 6</w:t>
      </w:r>
    </w:p>
    <w:p>
      <w:pPr>
        <w:pStyle w:val="Heading3"/>
      </w:pPr>
      <w:bookmarkStart w:id="57" w:name="figure-6a---effect-of-public-good-benefit-smax-smin"/>
      <w:bookmarkEnd w:id="57"/>
      <w:r>
        <w:t xml:space="preserve">Figure 6A - Effect of Public Good Benefit (Smax-Smin)</w:t>
      </w:r>
    </w:p>
    <w:p>
      <w:pPr>
        <w:pStyle w:val="Heading3"/>
      </w:pPr>
      <w:bookmarkStart w:id="58" w:name="figure-6b---effect-of-migration-rate-m"/>
      <w:bookmarkEnd w:id="58"/>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8c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1f54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5"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